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494B" w:rsidRDefault="0019494B" w:rsidP="0019494B">
      <w:pPr>
        <w:rPr>
          <w:rFonts w:ascii="Times New Roman" w:hAnsi="Times New Roman" w:cs="Times New Roman"/>
          <w:color w:val="000000"/>
          <w:sz w:val="22"/>
          <w:szCs w:val="20"/>
          <w:lang w:val="id-ID"/>
        </w:rPr>
      </w:pPr>
      <w:bookmarkStart w:id="0" w:name="_GoBack"/>
      <w:bookmarkEnd w:id="0"/>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the undersigned declare that this manuscript is original, has not been published before and is not currently being considered for publication </w:t>
      </w:r>
      <w:r w:rsidR="00376D2A">
        <w:rPr>
          <w:rFonts w:ascii="Bookman Old Style" w:hAnsi="Bookman Old Style" w:cs="Times New Roman"/>
          <w:color w:val="000000"/>
          <w:sz w:val="22"/>
          <w:szCs w:val="20"/>
          <w:lang w:val="id-ID"/>
        </w:rPr>
        <w:t xml:space="preserve">or submitted </w:t>
      </w:r>
      <w:r w:rsidRPr="0019494B">
        <w:rPr>
          <w:rFonts w:ascii="Bookman Old Style" w:hAnsi="Bookman Old Style" w:cs="Times New Roman"/>
          <w:color w:val="000000"/>
          <w:sz w:val="22"/>
          <w:szCs w:val="20"/>
        </w:rPr>
        <w:t>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wish to confirm that there are no known conflicts of interest associated with this publication and there has been no significant financial support for this work that could have influenced its outcom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3A2700">
      <w:pPr>
        <w:ind w:left="7200" w:firstLine="720"/>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3A2700" w:rsidP="0019494B">
      <w:pPr>
        <w:rPr>
          <w:rFonts w:ascii="Bookman Old Style" w:hAnsi="Bookman Old Style" w:cs="Times New Roman"/>
          <w:color w:val="000000"/>
          <w:sz w:val="22"/>
          <w:szCs w:val="20"/>
          <w:lang w:val="id-ID"/>
        </w:rPr>
      </w:pPr>
      <w:r>
        <w:rPr>
          <w:rFonts w:ascii="Bookman Old Style" w:hAnsi="Bookman Old Style" w:cs="Times New Roman"/>
          <w:noProof/>
          <w:color w:val="000000"/>
          <w:sz w:val="22"/>
          <w:szCs w:val="20"/>
          <w:lang w:val="en-US"/>
        </w:rPr>
        <w:drawing>
          <wp:anchor distT="0" distB="0" distL="114300" distR="114300" simplePos="0" relativeHeight="251659264" behindDoc="1" locked="0" layoutInCell="1" allowOverlap="1">
            <wp:simplePos x="0" y="0"/>
            <wp:positionH relativeFrom="column">
              <wp:posOffset>4803140</wp:posOffset>
            </wp:positionH>
            <wp:positionV relativeFrom="paragraph">
              <wp:posOffset>73025</wp:posOffset>
            </wp:positionV>
            <wp:extent cx="1511935" cy="89281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l="26958" t="32013" r="38555" b="25364"/>
                    <a:stretch>
                      <a:fillRect/>
                    </a:stretch>
                  </pic:blipFill>
                  <pic:spPr bwMode="auto">
                    <a:xfrm>
                      <a:off x="0" y="0"/>
                      <a:ext cx="1511935" cy="892810"/>
                    </a:xfrm>
                    <a:prstGeom prst="rect">
                      <a:avLst/>
                    </a:prstGeom>
                    <a:noFill/>
                    <a:ln w="9525">
                      <a:noFill/>
                      <a:miter lim="800000"/>
                      <a:headEnd/>
                      <a:tailEnd/>
                    </a:ln>
                  </pic:spPr>
                </pic:pic>
              </a:graphicData>
            </a:graphic>
          </wp:anchor>
        </w:drawing>
      </w:r>
    </w:p>
    <w:p w:rsidR="003A2700" w:rsidRDefault="003A2700"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p>
    <w:p w:rsidR="003A2700" w:rsidRDefault="003A2700" w:rsidP="0019494B">
      <w:pPr>
        <w:rPr>
          <w:rFonts w:ascii="Bookman Old Style" w:hAnsi="Bookman Old Style" w:cs="Times New Roman"/>
          <w:color w:val="000000"/>
          <w:sz w:val="22"/>
          <w:szCs w:val="20"/>
          <w:lang w:val="id-ID"/>
        </w:rPr>
      </w:pPr>
    </w:p>
    <w:p w:rsidR="003A2700" w:rsidRDefault="003A2700" w:rsidP="0019494B">
      <w:pPr>
        <w:rPr>
          <w:rFonts w:ascii="Bookman Old Style" w:hAnsi="Bookman Old Style" w:cs="Times New Roman"/>
          <w:color w:val="000000"/>
          <w:sz w:val="22"/>
          <w:szCs w:val="20"/>
          <w:lang w:val="id-ID"/>
        </w:rPr>
      </w:pPr>
    </w:p>
    <w:p w:rsidR="003A2700" w:rsidRDefault="003A2700" w:rsidP="0019494B">
      <w:pPr>
        <w:rPr>
          <w:rFonts w:ascii="Bookman Old Style" w:hAnsi="Bookman Old Style" w:cs="Times New Roman"/>
          <w:color w:val="000000"/>
          <w:sz w:val="22"/>
          <w:szCs w:val="20"/>
          <w:lang w:val="id-ID"/>
        </w:rPr>
      </w:pPr>
    </w:p>
    <w:p w:rsidR="0019494B" w:rsidRPr="0019494B" w:rsidRDefault="0019494B" w:rsidP="003A2700">
      <w:pPr>
        <w:ind w:left="7200" w:firstLine="720"/>
        <w:rPr>
          <w:rFonts w:ascii="Bookman Old Style" w:hAnsi="Bookman Old Style"/>
        </w:rPr>
      </w:pPr>
      <w:r w:rsidRPr="0019494B">
        <w:rPr>
          <w:rFonts w:ascii="Bookman Old Style" w:hAnsi="Bookman Old Style" w:cs="Times New Roman"/>
          <w:color w:val="000000"/>
          <w:sz w:val="22"/>
          <w:szCs w:val="20"/>
        </w:rPr>
        <w:t>[</w:t>
      </w:r>
      <w:r w:rsidR="00AB6F67">
        <w:rPr>
          <w:rFonts w:ascii="Bookman Old Style" w:hAnsi="Bookman Old Style" w:cs="Times New Roman"/>
          <w:color w:val="000000"/>
          <w:sz w:val="22"/>
          <w:szCs w:val="20"/>
          <w:lang w:val="id-ID"/>
        </w:rPr>
        <w:t>Marnita, M.Pd</w:t>
      </w:r>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9494B">
      <w:headerReference w:type="default" r:id="rId8"/>
      <w:pgSz w:w="12240" w:h="15840" w:code="1"/>
      <w:pgMar w:top="1134" w:right="851"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4E2A" w:rsidRDefault="00774E2A" w:rsidP="0019494B">
      <w:r>
        <w:separator/>
      </w:r>
    </w:p>
  </w:endnote>
  <w:endnote w:type="continuationSeparator" w:id="1">
    <w:p w:rsidR="00774E2A" w:rsidRDefault="00774E2A" w:rsidP="0019494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4E2A" w:rsidRDefault="00774E2A" w:rsidP="0019494B">
      <w:r>
        <w:separator/>
      </w:r>
    </w:p>
  </w:footnote>
  <w:footnote w:type="continuationSeparator" w:id="1">
    <w:p w:rsidR="00774E2A" w:rsidRDefault="00774E2A" w:rsidP="001949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647" w:rsidRPr="008F09A1" w:rsidRDefault="00A5082F" w:rsidP="00770647">
    <w:pPr>
      <w:ind w:left="-1134" w:right="-755"/>
      <w:jc w:val="center"/>
      <w:rPr>
        <w:b/>
        <w:sz w:val="18"/>
      </w:rPr>
    </w:pPr>
    <w:r w:rsidRPr="00A5082F">
      <w:rPr>
        <w:noProof/>
        <w:sz w:val="22"/>
        <w:lang w:val="id-ID" w:eastAsia="id-ID"/>
      </w:rPr>
      <w:pict>
        <v:shapetype id="_x0000_t202" coordsize="21600,21600" o:spt="202" path="m,l,21600r21600,l21600,xe">
          <v:stroke joinstyle="miter"/>
          <v:path gradientshapeok="t" o:connecttype="rect"/>
        </v:shapetype>
        <v:shape id="Text Box 4" o:spid="_x0000_s4099" type="#_x0000_t202" style="position:absolute;left:0;text-align:left;margin-left:427.9pt;margin-top:4.65pt;width:99.75pt;height:95.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" filled="f" stroked="f" strokeweight=".5pt">
          <v:path arrowok="t"/>
          <v:textbox>
            <w:txbxContent>
              <w:p w:rsidR="00770647" w:rsidRDefault="00770647" w:rsidP="00770647">
                <w:r>
                  <w:rPr>
                    <w:noProof/>
                    <w:lang w:val="en-US"/>
                  </w:rPr>
                  <w:drawing>
                    <wp:inline distT="0" distB="0" distL="0" distR="0">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w:r>
    <w:r w:rsidRPr="00A5082F">
      <w:rPr>
        <w:noProof/>
        <w:sz w:val="22"/>
        <w:lang w:val="id-ID" w:eastAsia="id-ID"/>
      </w:rPr>
      <w:pict>
        <v:shape id="Text Box 6" o:spid="_x0000_s4098" type="#_x0000_t202" style="position:absolute;left:0;text-align:left;margin-left:-36.75pt;margin-top:-3.15pt;width:87.75pt;height:87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" filled="f" stroked="f" strokeweight=".5pt">
          <v:path arrowok="t"/>
          <v:textbox>
            <w:txbxContent>
              <w:p w:rsidR="00770647" w:rsidRDefault="00770647" w:rsidP="00770647">
                <w:r>
                  <w:rPr>
                    <w:noProof/>
                    <w:lang w:val="en-US"/>
                  </w:rPr>
                  <w:drawing>
                    <wp:inline distT="0" distB="0" distL="0" distR="0">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w:r>
    <w:r w:rsidR="008F09A1" w:rsidRPr="008F09A1">
      <w:rPr>
        <w:b/>
        <w:noProof/>
        <w:sz w:val="20"/>
        <w:lang w:eastAsia="id-ID"/>
      </w:rPr>
      <w:t>Ministry of Education and Culture</w:t>
    </w:r>
  </w:p>
  <w:p w:rsidR="00770647" w:rsidRPr="0019494B" w:rsidRDefault="00770647" w:rsidP="00770647">
    <w:pPr>
      <w:ind w:left="-1134" w:right="-755"/>
      <w:jc w:val="center"/>
      <w:rPr>
        <w:b/>
        <w:sz w:val="20"/>
      </w:rPr>
    </w:pPr>
    <w:r w:rsidRPr="0019494B">
      <w:rPr>
        <w:b/>
        <w:sz w:val="20"/>
      </w:rPr>
      <w:t>UNIVERSITAS NEGERI SEMARANG</w:t>
    </w:r>
  </w:p>
  <w:p w:rsidR="00770647" w:rsidRPr="0019494B" w:rsidRDefault="00770647" w:rsidP="00770647">
    <w:pPr>
      <w:ind w:left="-1134" w:right="-755"/>
      <w:jc w:val="center"/>
      <w:rPr>
        <w:b/>
        <w:sz w:val="20"/>
      </w:rPr>
    </w:pPr>
    <w:r w:rsidRPr="0019494B">
      <w:rPr>
        <w:b/>
        <w:sz w:val="20"/>
      </w:rPr>
      <w:t>FACULTY OF MATHEMATICS AND NATURAL SCIENCES</w:t>
    </w:r>
  </w:p>
  <w:p w:rsidR="00770647" w:rsidRPr="0019494B" w:rsidRDefault="00770647" w:rsidP="00770647">
    <w:pPr>
      <w:ind w:left="-1134" w:right="-755"/>
      <w:jc w:val="center"/>
      <w:rPr>
        <w:b/>
        <w:sz w:val="20"/>
      </w:rPr>
    </w:pPr>
    <w:r w:rsidRPr="0019494B">
      <w:rPr>
        <w:b/>
        <w:sz w:val="20"/>
      </w:rPr>
      <w:t>DEPARTMENT OF INTEGRATED SCIENCES</w:t>
    </w:r>
  </w:p>
  <w:p w:rsidR="00770647" w:rsidRPr="0019494B" w:rsidRDefault="00770647" w:rsidP="00770647">
    <w:pPr>
      <w:ind w:left="-1134" w:right="-755"/>
      <w:jc w:val="center"/>
      <w:rPr>
        <w:b/>
        <w:sz w:val="20"/>
      </w:rPr>
    </w:pPr>
    <w:r w:rsidRPr="0019494B">
      <w:rPr>
        <w:b/>
        <w:sz w:val="20"/>
      </w:rPr>
      <w:t>IN COLLABORATION WITH PERKUMPULAN PENDIDIK IPA INDONESIA</w:t>
    </w:r>
  </w:p>
  <w:p w:rsidR="00770647" w:rsidRPr="0019494B" w:rsidRDefault="00770647" w:rsidP="00770647">
    <w:pPr>
      <w:ind w:left="-1134" w:right="-755"/>
      <w:jc w:val="center"/>
      <w:rPr>
        <w:b/>
        <w:sz w:val="32"/>
      </w:rPr>
    </w:pPr>
    <w:r w:rsidRPr="0019494B">
      <w:rPr>
        <w:b/>
        <w:sz w:val="32"/>
      </w:rPr>
      <w:t>JURNAL PENDIDIKAN IPA INDONESIA</w:t>
    </w:r>
  </w:p>
  <w:p w:rsidR="00770647" w:rsidRPr="0019494B" w:rsidRDefault="00770647" w:rsidP="00770647">
    <w:pPr>
      <w:ind w:left="-1134" w:right="-755"/>
      <w:jc w:val="center"/>
      <w:rPr>
        <w:b/>
        <w:sz w:val="16"/>
      </w:rPr>
    </w:pPr>
    <w:r w:rsidRPr="0019494B">
      <w:rPr>
        <w:b/>
        <w:sz w:val="16"/>
      </w:rPr>
      <w:t>p-ISSN: 2339-1286; e-ISSN: 2089-4392</w:t>
    </w:r>
  </w:p>
  <w:p w:rsidR="00770647" w:rsidRPr="0019494B" w:rsidRDefault="00770647" w:rsidP="00770647">
    <w:pPr>
      <w:ind w:left="-1134" w:right="-755"/>
      <w:jc w:val="center"/>
      <w:rPr>
        <w:b/>
        <w:sz w:val="16"/>
      </w:rPr>
    </w:pPr>
    <w:r w:rsidRPr="0019494B">
      <w:rPr>
        <w:b/>
        <w:sz w:val="16"/>
      </w:rPr>
      <w:t xml:space="preserve">Nationally Accredited Decree of </w:t>
    </w:r>
    <w:r w:rsidR="00C10EE5" w:rsidRPr="00C10EE5">
      <w:rPr>
        <w:b/>
        <w:sz w:val="16"/>
      </w:rPr>
      <w:t xml:space="preserve">The </w:t>
    </w:r>
    <w:r w:rsidR="00483035">
      <w:rPr>
        <w:b/>
        <w:sz w:val="16"/>
        <w:lang w:val="id-ID"/>
      </w:rPr>
      <w:t>MInister</w:t>
    </w:r>
    <w:r w:rsidR="00C10EE5" w:rsidRPr="00C10EE5">
      <w:rPr>
        <w:b/>
        <w:sz w:val="16"/>
      </w:rPr>
      <w:t xml:space="preserve"> of Education and Culture</w:t>
    </w:r>
    <w:r w:rsidRPr="0019494B">
      <w:rPr>
        <w:b/>
        <w:sz w:val="16"/>
      </w:rPr>
      <w:t>No. 2/E/KPT/2015</w:t>
    </w:r>
  </w:p>
  <w:p w:rsidR="00770647" w:rsidRPr="0019494B" w:rsidRDefault="00C10EE5" w:rsidP="00770647">
    <w:pPr>
      <w:ind w:left="-1134" w:right="-755"/>
      <w:jc w:val="center"/>
      <w:rPr>
        <w:b/>
        <w:sz w:val="16"/>
      </w:rPr>
    </w:pPr>
    <w:r>
      <w:rPr>
        <w:b/>
        <w:sz w:val="16"/>
      </w:rPr>
      <w:t>SCOPUS INDEXED AND Q2</w:t>
    </w:r>
    <w:r w:rsidR="00770647" w:rsidRPr="0019494B">
      <w:rPr>
        <w:b/>
        <w:sz w:val="16"/>
      </w:rPr>
      <w:t xml:space="preserve"> SCIMAGOJR </w:t>
    </w:r>
  </w:p>
  <w:p w:rsidR="00770647" w:rsidRPr="0019494B" w:rsidRDefault="00770647" w:rsidP="00770647">
    <w:pPr>
      <w:ind w:left="-1134" w:right="-755"/>
      <w:jc w:val="center"/>
      <w:rPr>
        <w:sz w:val="16"/>
      </w:rPr>
    </w:pPr>
    <w:r w:rsidRPr="0019494B">
      <w:rPr>
        <w:sz w:val="16"/>
      </w:rPr>
      <w:t>Secretariat:  D5 Building, First Floor, UNNES Campus in SekaranGunungpati Semarang, Indonesia, Postal Code 50229.</w:t>
    </w:r>
  </w:p>
  <w:p w:rsidR="00770647" w:rsidRPr="0019494B" w:rsidRDefault="00770647" w:rsidP="00770647">
    <w:pPr>
      <w:ind w:left="-1134" w:right="-755"/>
      <w:jc w:val="center"/>
      <w:rPr>
        <w:sz w:val="16"/>
      </w:rPr>
    </w:pPr>
    <w:r w:rsidRPr="0019494B">
      <w:rPr>
        <w:sz w:val="16"/>
      </w:rPr>
      <w:t xml:space="preserve">Phone (+6224) 70805795, Fax. (+6224) 8508005, E-mail: </w:t>
    </w:r>
    <w:hyperlink r:id="rId3" w:history="1">
      <w:r w:rsidRPr="0019494B">
        <w:rPr>
          <w:rStyle w:val="Hyperlink"/>
          <w:sz w:val="16"/>
        </w:rPr>
        <w:t>jpii@mail.unnes.ac.id</w:t>
      </w:r>
    </w:hyperlink>
    <w:r w:rsidRPr="0019494B">
      <w:rPr>
        <w:sz w:val="16"/>
      </w:rPr>
      <w:t>, Website: http://journal.unnes.ac.id/nju/index.php/jpii</w:t>
    </w:r>
  </w:p>
  <w:p w:rsidR="00770647" w:rsidRDefault="00A5082F" w:rsidP="00770647">
    <w:pPr>
      <w:ind w:left="-567" w:right="-755"/>
      <w:rPr>
        <w:sz w:val="12"/>
      </w:rPr>
    </w:pPr>
    <w:r w:rsidRPr="00A5082F">
      <w:rPr>
        <w:noProof/>
        <w:sz w:val="22"/>
        <w:lang w:val="id-ID" w:eastAsia="id-ID"/>
      </w:rPr>
      <w:pict>
        <v:line id="Straight Connector 10" o:spid="_x0000_s4097" style="position:absolute;left:0;text-align:left;flip:y;z-index:251658752;visibility:visible;mso-wrap-distance-top:-3e-5mm;mso-wrap-distance-bottom:-3e-5mm;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" strokecolor="black [3040]" strokeweight="2.25pt">
          <o:lock v:ext="edit" shapetype="f"/>
        </v:line>
      </w:pict>
    </w:r>
  </w:p>
  <w:p w:rsidR="00770647" w:rsidRPr="0019494B" w:rsidRDefault="00770647" w:rsidP="00770647">
    <w:pPr>
      <w:ind w:left="-567" w:right="-755"/>
      <w:rPr>
        <w:sz w:val="12"/>
      </w:rPr>
    </w:pPr>
  </w:p>
  <w:p w:rsidR="00770647" w:rsidRDefault="0077064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wMjc2tjAzt7SwsDBQ0lEKTi0uzszPAykwrAUAAewaPCwAAAA="/>
  </w:docVars>
  <w:rsids>
    <w:rsidRoot w:val="0018039D"/>
    <w:rsid w:val="000C4270"/>
    <w:rsid w:val="0018039D"/>
    <w:rsid w:val="0019494B"/>
    <w:rsid w:val="00244085"/>
    <w:rsid w:val="00353A47"/>
    <w:rsid w:val="00376D2A"/>
    <w:rsid w:val="00385FDC"/>
    <w:rsid w:val="003A2700"/>
    <w:rsid w:val="00483035"/>
    <w:rsid w:val="0051002B"/>
    <w:rsid w:val="00527315"/>
    <w:rsid w:val="005741EB"/>
    <w:rsid w:val="005E5B8C"/>
    <w:rsid w:val="006001D8"/>
    <w:rsid w:val="00656FC0"/>
    <w:rsid w:val="00770647"/>
    <w:rsid w:val="00774E2A"/>
    <w:rsid w:val="007F3E27"/>
    <w:rsid w:val="0085424F"/>
    <w:rsid w:val="008F09A1"/>
    <w:rsid w:val="00954EF6"/>
    <w:rsid w:val="00974EFC"/>
    <w:rsid w:val="00A5082F"/>
    <w:rsid w:val="00A85E3C"/>
    <w:rsid w:val="00AB6F67"/>
    <w:rsid w:val="00B26143"/>
    <w:rsid w:val="00BF6D3E"/>
    <w:rsid w:val="00C10EE5"/>
    <w:rsid w:val="00D03C02"/>
    <w:rsid w:val="00D45ADF"/>
    <w:rsid w:val="00E71E83"/>
    <w:rsid w:val="00F52D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7EEE2-4645-4F80-A5BE-EBC77B22C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68</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acer</cp:lastModifiedBy>
  <cp:revision>3</cp:revision>
  <dcterms:created xsi:type="dcterms:W3CDTF">2020-09-18T04:48:00Z</dcterms:created>
  <dcterms:modified xsi:type="dcterms:W3CDTF">2020-09-21T04:13:00Z</dcterms:modified>
</cp:coreProperties>
</file>